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86FFAC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 xml:space="preserve">Version 1.0: The </w:t>
      </w:r>
      <w:proofErr w:type="spellStart"/>
      <w:r w:rsidRPr="00562968">
        <w:rPr>
          <w:b/>
          <w:bCs/>
        </w:rPr>
        <w:t>Therap</w:t>
      </w:r>
      <w:proofErr w:type="spellEnd"/>
      <w:r w:rsidRPr="00562968">
        <w:rPr>
          <w:b/>
          <w:bCs/>
        </w:rPr>
        <w:t xml:space="preserve"> Java Fest Launch</w:t>
      </w:r>
    </w:p>
    <w:p w14:paraId="3E0B0C07" w14:textId="77777777" w:rsidR="00562968" w:rsidRPr="00562968" w:rsidRDefault="00562968" w:rsidP="00562968">
      <w:r w:rsidRPr="00562968">
        <w:t xml:space="preserve">Our immediate goal is to launch a complete, functional, and impressive application for the </w:t>
      </w:r>
      <w:proofErr w:type="spellStart"/>
      <w:r w:rsidRPr="00562968">
        <w:t>Therap</w:t>
      </w:r>
      <w:proofErr w:type="spellEnd"/>
      <w:r w:rsidRPr="00562968">
        <w:t xml:space="preserve"> Java Fest. This version will showcase our core features and ensure 100% compliance with competition rules.</w:t>
      </w:r>
    </w:p>
    <w:p w14:paraId="48D93844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>Technical Stack for V1.0</w:t>
      </w:r>
    </w:p>
    <w:p w14:paraId="50506CBB" w14:textId="77777777" w:rsidR="00562968" w:rsidRPr="00562968" w:rsidRDefault="00562968" w:rsidP="00562968">
      <w:pPr>
        <w:numPr>
          <w:ilvl w:val="0"/>
          <w:numId w:val="1"/>
        </w:numPr>
      </w:pPr>
      <w:r w:rsidRPr="00562968">
        <w:rPr>
          <w:b/>
          <w:bCs/>
        </w:rPr>
        <w:t>Frontend (The User Interface):</w:t>
      </w:r>
      <w:r w:rsidRPr="00562968">
        <w:t xml:space="preserve"> Built with </w:t>
      </w:r>
      <w:r w:rsidRPr="00562968">
        <w:rPr>
          <w:b/>
          <w:bCs/>
        </w:rPr>
        <w:t>React.js and MUI (Material-UI)</w:t>
      </w:r>
      <w:r w:rsidRPr="00562968">
        <w:t xml:space="preserve">, hosted on </w:t>
      </w:r>
      <w:r w:rsidRPr="00562968">
        <w:rPr>
          <w:b/>
          <w:bCs/>
        </w:rPr>
        <w:t>Firebase Hosting</w:t>
      </w:r>
      <w:r w:rsidRPr="00562968">
        <w:t xml:space="preserve">. This provides a free, professional domain like </w:t>
      </w:r>
      <w:proofErr w:type="spellStart"/>
      <w:r w:rsidRPr="00562968">
        <w:t>menux-app.web.app</w:t>
      </w:r>
      <w:proofErr w:type="spellEnd"/>
      <w:r w:rsidRPr="00562968">
        <w:t>.</w:t>
      </w:r>
    </w:p>
    <w:p w14:paraId="38682E95" w14:textId="77777777" w:rsidR="00562968" w:rsidRPr="00562968" w:rsidRDefault="00562968" w:rsidP="00562968">
      <w:pPr>
        <w:numPr>
          <w:ilvl w:val="0"/>
          <w:numId w:val="1"/>
        </w:numPr>
      </w:pPr>
      <w:r w:rsidRPr="00562968">
        <w:rPr>
          <w:b/>
          <w:bCs/>
        </w:rPr>
        <w:t>Backend (The "Brain"):</w:t>
      </w:r>
      <w:r w:rsidRPr="00562968">
        <w:t xml:space="preserve"> Our custom server-side logic in </w:t>
      </w:r>
      <w:r w:rsidRPr="00562968">
        <w:rPr>
          <w:b/>
          <w:bCs/>
        </w:rPr>
        <w:t>Java &amp; Spring Boot</w:t>
      </w:r>
      <w:r w:rsidRPr="00562968">
        <w:t xml:space="preserve">, hosted on </w:t>
      </w:r>
      <w:r w:rsidRPr="00562968">
        <w:rPr>
          <w:b/>
          <w:bCs/>
        </w:rPr>
        <w:t>Render</w:t>
      </w:r>
      <w:r w:rsidRPr="00562968">
        <w:t xml:space="preserve"> (using their free web services tier). This handles all complex tasks, including interactions with the AI.</w:t>
      </w:r>
    </w:p>
    <w:p w14:paraId="0FCFCC25" w14:textId="77777777" w:rsidR="00562968" w:rsidRPr="00562968" w:rsidRDefault="00562968" w:rsidP="00562968">
      <w:pPr>
        <w:numPr>
          <w:ilvl w:val="0"/>
          <w:numId w:val="1"/>
        </w:numPr>
      </w:pPr>
      <w:r w:rsidRPr="00562968">
        <w:rPr>
          <w:b/>
          <w:bCs/>
        </w:rPr>
        <w:t>Database (The "Memory"):</w:t>
      </w:r>
      <w:r w:rsidRPr="00562968">
        <w:t xml:space="preserve"> Our </w:t>
      </w:r>
      <w:r w:rsidRPr="00562968">
        <w:rPr>
          <w:b/>
          <w:bCs/>
        </w:rPr>
        <w:t>PostgreSQL</w:t>
      </w:r>
      <w:r w:rsidRPr="00562968">
        <w:t xml:space="preserve"> database, hosted on </w:t>
      </w:r>
      <w:r w:rsidRPr="00562968">
        <w:rPr>
          <w:b/>
          <w:bCs/>
        </w:rPr>
        <w:t>Render</w:t>
      </w:r>
      <w:r w:rsidRPr="00562968">
        <w:t xml:space="preserve"> (using their free database tier). This will store all restaurant, menu, and order data.</w:t>
      </w:r>
    </w:p>
    <w:p w14:paraId="31D75BE4" w14:textId="77777777" w:rsidR="00562968" w:rsidRPr="00562968" w:rsidRDefault="00562968" w:rsidP="00562968">
      <w:pPr>
        <w:numPr>
          <w:ilvl w:val="0"/>
          <w:numId w:val="1"/>
        </w:numPr>
      </w:pPr>
      <w:r w:rsidRPr="00562968">
        <w:rPr>
          <w:b/>
          <w:bCs/>
        </w:rPr>
        <w:t>User System (The "Front Door"):</w:t>
      </w:r>
      <w:r w:rsidRPr="00562968">
        <w:t xml:space="preserve"> Secure user sign-up and login handled by </w:t>
      </w:r>
      <w:r w:rsidRPr="00562968">
        <w:rPr>
          <w:b/>
          <w:bCs/>
        </w:rPr>
        <w:t>Firebase Authentication</w:t>
      </w:r>
      <w:r w:rsidRPr="00562968">
        <w:t>.</w:t>
      </w:r>
    </w:p>
    <w:p w14:paraId="2DED195D" w14:textId="77777777" w:rsidR="00562968" w:rsidRPr="00562968" w:rsidRDefault="00562968" w:rsidP="00562968">
      <w:pPr>
        <w:numPr>
          <w:ilvl w:val="0"/>
          <w:numId w:val="1"/>
        </w:numPr>
      </w:pPr>
      <w:r w:rsidRPr="00562968">
        <w:rPr>
          <w:b/>
          <w:bCs/>
        </w:rPr>
        <w:t>AI Provider (The "Magic"):</w:t>
      </w:r>
      <w:r w:rsidRPr="00562968">
        <w:t xml:space="preserve"> The </w:t>
      </w:r>
      <w:r w:rsidRPr="00562968">
        <w:rPr>
          <w:b/>
          <w:bCs/>
        </w:rPr>
        <w:t>Google Gemini API</w:t>
      </w:r>
      <w:r w:rsidRPr="00562968">
        <w:t xml:space="preserve"> for generating menu descriptions.</w:t>
      </w:r>
    </w:p>
    <w:p w14:paraId="7BF2CEF6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>Key Features for Diners (V1.0)</w:t>
      </w:r>
    </w:p>
    <w:p w14:paraId="2CFAACD4" w14:textId="77777777" w:rsidR="00562968" w:rsidRPr="00562968" w:rsidRDefault="00562968" w:rsidP="00562968">
      <w:pPr>
        <w:numPr>
          <w:ilvl w:val="0"/>
          <w:numId w:val="2"/>
        </w:numPr>
      </w:pPr>
      <w:r w:rsidRPr="00562968">
        <w:rPr>
          <w:b/>
          <w:bCs/>
        </w:rPr>
        <w:t>View Menu:</w:t>
      </w:r>
      <w:r w:rsidRPr="00562968">
        <w:t xml:space="preserve"> Diners can scan a QR code to instantly view a restaurant's digital menu.</w:t>
      </w:r>
    </w:p>
    <w:p w14:paraId="27C5056D" w14:textId="77777777" w:rsidR="00562968" w:rsidRPr="00562968" w:rsidRDefault="00562968" w:rsidP="00562968">
      <w:pPr>
        <w:numPr>
          <w:ilvl w:val="0"/>
          <w:numId w:val="2"/>
        </w:numPr>
      </w:pPr>
      <w:r w:rsidRPr="00562968">
        <w:rPr>
          <w:b/>
          <w:bCs/>
        </w:rPr>
        <w:t>Place Order (Pro Feature):</w:t>
      </w:r>
      <w:r w:rsidRPr="00562968">
        <w:t xml:space="preserve"> At "Pro" restaurants, diners can build an order using a shopping cart and submit it directly to the kitchen from their phone.</w:t>
      </w:r>
    </w:p>
    <w:p w14:paraId="4C6DFA38" w14:textId="77777777" w:rsidR="00562968" w:rsidRPr="00562968" w:rsidRDefault="00562968" w:rsidP="00562968">
      <w:pPr>
        <w:numPr>
          <w:ilvl w:val="0"/>
          <w:numId w:val="2"/>
        </w:numPr>
      </w:pPr>
      <w:r w:rsidRPr="00562968">
        <w:rPr>
          <w:b/>
          <w:bCs/>
        </w:rPr>
        <w:t>Request Service (Pro Feature):</w:t>
      </w:r>
      <w:r w:rsidRPr="00562968">
        <w:t xml:space="preserve"> After ordering, diners can use a "Request Bill" button to notify staff they are ready for in-person payment.</w:t>
      </w:r>
    </w:p>
    <w:p w14:paraId="32250518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>Key Features for Restaurant Owners (V1.0)</w:t>
      </w:r>
    </w:p>
    <w:p w14:paraId="51413FE3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Onboarding:</w:t>
      </w:r>
      <w:r w:rsidRPr="00562968">
        <w:t xml:space="preserve"> A simple, free sign-up process using </w:t>
      </w:r>
      <w:r w:rsidRPr="00562968">
        <w:rPr>
          <w:b/>
          <w:bCs/>
        </w:rPr>
        <w:t>Firebase Authentication</w:t>
      </w:r>
      <w:r w:rsidRPr="00562968">
        <w:t>.</w:t>
      </w:r>
    </w:p>
    <w:p w14:paraId="4F3CBCF5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Menu Management (Free Plan):</w:t>
      </w:r>
      <w:r w:rsidRPr="00562968">
        <w:t xml:space="preserve"> Owners can add, edit, delete, and manually re-order up to 25 menu items.</w:t>
      </w:r>
    </w:p>
    <w:p w14:paraId="6829E682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Menu Management (Pro Plan):</w:t>
      </w:r>
      <w:r w:rsidRPr="00562968">
        <w:t xml:space="preserve"> All the same features as the Free plan, but with unlimited menu items.</w:t>
      </w:r>
    </w:p>
    <w:p w14:paraId="2A7CEB76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QR Code Generator:</w:t>
      </w:r>
      <w:r w:rsidRPr="00562968">
        <w:t xml:space="preserve"> A dedicated page where owners can create unique QR codes for each table (e.g., "Table 1," "Patio 5") and download them.</w:t>
      </w:r>
    </w:p>
    <w:p w14:paraId="1561C65E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Live Orders Dashboard (Pro Feature):</w:t>
      </w:r>
      <w:r w:rsidRPr="00562968">
        <w:t xml:space="preserve"> A real-time screen where new orders appear instantly. Owners can view order details and mark them as "Complete."</w:t>
      </w:r>
    </w:p>
    <w:p w14:paraId="6303B5F9" w14:textId="77777777" w:rsidR="00562968" w:rsidRPr="00562968" w:rsidRDefault="00562968" w:rsidP="00562968">
      <w:pPr>
        <w:numPr>
          <w:ilvl w:val="0"/>
          <w:numId w:val="3"/>
        </w:numPr>
      </w:pPr>
      <w:r w:rsidRPr="00562968">
        <w:rPr>
          <w:b/>
          <w:bCs/>
        </w:rPr>
        <w:t>AI Description Writer (Pro Feature):</w:t>
      </w:r>
      <w:r w:rsidRPr="00562968">
        <w:t xml:space="preserve"> Our primary showcase AI feature for the launch. A button in the menu editor that uses our </w:t>
      </w:r>
      <w:r w:rsidRPr="00562968">
        <w:rPr>
          <w:b/>
          <w:bCs/>
        </w:rPr>
        <w:t>Java backend and the Gemini API</w:t>
      </w:r>
      <w:r w:rsidRPr="00562968">
        <w:t xml:space="preserve"> to automatically write professional, appetizing descriptions for menu items.</w:t>
      </w:r>
    </w:p>
    <w:p w14:paraId="2826BFDD" w14:textId="77777777" w:rsidR="000736A6" w:rsidRDefault="000736A6" w:rsidP="000736A6">
      <w:pPr>
        <w:pStyle w:val="Heading3"/>
      </w:pPr>
      <w:r>
        <w:lastRenderedPageBreak/>
        <w:t>Super Admin Dashboard (Included in V1.0)</w:t>
      </w:r>
    </w:p>
    <w:p w14:paraId="719B5128" w14:textId="77777777" w:rsidR="000736A6" w:rsidRDefault="000736A6" w:rsidP="000736A6">
      <w:pPr>
        <w:pStyle w:val="FirstParagraph"/>
      </w:pPr>
      <w:r>
        <w:t>To streamline our manual internal operations and eliminate the need for direct database access, we will also launch a lightweight Super Admin Dashboard as part of Version 1.0.</w:t>
      </w:r>
    </w:p>
    <w:p w14:paraId="6E855D7F" w14:textId="77777777" w:rsidR="000736A6" w:rsidRDefault="000736A6" w:rsidP="000736A6">
      <w:pPr>
        <w:pStyle w:val="Heading4"/>
      </w:pPr>
      <w:r>
        <w:t>Key Features for Super Admins:</w:t>
      </w:r>
    </w:p>
    <w:p w14:paraId="0D60B59E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Secure Login with Admin Role Verification</w:t>
      </w:r>
      <w:r>
        <w:t>: Admins log in via Firebase and are granted access via custom claims.</w:t>
      </w:r>
    </w:p>
    <w:p w14:paraId="52243834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User Search</w:t>
      </w:r>
      <w:r>
        <w:t>: Search restaurant owners by email or UID.</w:t>
      </w:r>
    </w:p>
    <w:p w14:paraId="528CF982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Upgrade to Pro</w:t>
      </w:r>
      <w:r>
        <w:t>: One-click button to update user’s plan to Pro and set a 30-day subscription window.</w:t>
      </w:r>
    </w:p>
    <w:p w14:paraId="054CC92C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Grant Free Trial</w:t>
      </w:r>
      <w:r>
        <w:t>: Set user plan to Pro for 7 days with automatic expiry.</w:t>
      </w:r>
    </w:p>
    <w:p w14:paraId="6DCE4166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Revert to Free</w:t>
      </w:r>
      <w:r>
        <w:t>: Downgrade accounts after expiry or on request.</w:t>
      </w:r>
    </w:p>
    <w:p w14:paraId="1CAFCA89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Order Activity Viewer</w:t>
      </w:r>
      <w:r>
        <w:t>: View live or recent order data across the platform (optional).</w:t>
      </w:r>
    </w:p>
    <w:p w14:paraId="1EF9B394" w14:textId="77777777" w:rsidR="000736A6" w:rsidRDefault="000736A6" w:rsidP="000736A6">
      <w:pPr>
        <w:pStyle w:val="Compact"/>
        <w:numPr>
          <w:ilvl w:val="0"/>
          <w:numId w:val="6"/>
        </w:numPr>
      </w:pPr>
      <w:r>
        <w:rPr>
          <w:b/>
          <w:bCs/>
        </w:rPr>
        <w:t>Basic Metrics</w:t>
      </w:r>
      <w:r>
        <w:t>: Total users, Pro conversions, trial usage statistics.</w:t>
      </w:r>
    </w:p>
    <w:p w14:paraId="6C6AE504" w14:textId="77777777" w:rsidR="000736A6" w:rsidRDefault="000736A6" w:rsidP="000736A6">
      <w:pPr>
        <w:pStyle w:val="FirstParagraph"/>
      </w:pPr>
      <w:r>
        <w:t>This dashboard will significantly improve our admin efficiency, security, and professionalism, and is highly valuable during demo day or ongoing testing.</w:t>
      </w:r>
    </w:p>
    <w:p w14:paraId="276C165B" w14:textId="77777777" w:rsidR="00562968" w:rsidRPr="00562968" w:rsidRDefault="00000000" w:rsidP="00562968">
      <w:r>
        <w:pict w14:anchorId="7E8D29BC">
          <v:rect id="_x0000_i1025" style="width:0;height:1.5pt" o:hralign="center" o:hrstd="t" o:hr="t" fillcolor="#a0a0a0" stroked="f"/>
        </w:pict>
      </w:r>
    </w:p>
    <w:p w14:paraId="78A273ED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>Version 2.0: The Post-Launch Growth Roadmap</w:t>
      </w:r>
    </w:p>
    <w:p w14:paraId="0B464742" w14:textId="77777777" w:rsidR="00562968" w:rsidRPr="00562968" w:rsidRDefault="00562968" w:rsidP="00562968">
      <w:r w:rsidRPr="00562968">
        <w:t xml:space="preserve">Following the </w:t>
      </w:r>
      <w:proofErr w:type="spellStart"/>
      <w:r w:rsidRPr="00562968">
        <w:t>Therap</w:t>
      </w:r>
      <w:proofErr w:type="spellEnd"/>
      <w:r w:rsidRPr="00562968">
        <w:t xml:space="preserve"> Java Fest, we will rapidly enhance </w:t>
      </w:r>
      <w:proofErr w:type="spellStart"/>
      <w:r w:rsidRPr="00562968">
        <w:t>Menu.X</w:t>
      </w:r>
      <w:proofErr w:type="spellEnd"/>
      <w:r w:rsidRPr="00562968">
        <w:t xml:space="preserve"> with high-value AI and automation features to attract more users and drive business growth.</w:t>
      </w:r>
    </w:p>
    <w:p w14:paraId="222861B5" w14:textId="77777777" w:rsidR="00562968" w:rsidRPr="00562968" w:rsidRDefault="00562968" w:rsidP="00562968">
      <w:pPr>
        <w:rPr>
          <w:b/>
          <w:bCs/>
        </w:rPr>
      </w:pPr>
      <w:r w:rsidRPr="00562968">
        <w:rPr>
          <w:b/>
          <w:bCs/>
        </w:rPr>
        <w:t>Major New Features for V2.0</w:t>
      </w:r>
    </w:p>
    <w:p w14:paraId="02390F1C" w14:textId="77777777" w:rsidR="00562968" w:rsidRPr="00562968" w:rsidRDefault="00562968" w:rsidP="00562968">
      <w:pPr>
        <w:numPr>
          <w:ilvl w:val="0"/>
          <w:numId w:val="5"/>
        </w:numPr>
      </w:pPr>
      <w:r w:rsidRPr="00562968">
        <w:rPr>
          <w:b/>
          <w:bCs/>
        </w:rPr>
        <w:t>The AI Menu Scanner (Instant Menu Upload):</w:t>
      </w:r>
    </w:p>
    <w:p w14:paraId="62055B0B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t>Concept:</w:t>
      </w:r>
      <w:r w:rsidRPr="00562968">
        <w:t xml:space="preserve"> Restaurant owners will be able to upload a photo of their existing physical menu. Our </w:t>
      </w:r>
      <w:r w:rsidRPr="00562968">
        <w:rPr>
          <w:b/>
          <w:bCs/>
        </w:rPr>
        <w:t>Java backend</w:t>
      </w:r>
      <w:r w:rsidRPr="00562968">
        <w:t xml:space="preserve"> will utilize the </w:t>
      </w:r>
      <w:r w:rsidRPr="00562968">
        <w:rPr>
          <w:b/>
          <w:bCs/>
        </w:rPr>
        <w:t>Google Gemini API's multimodal (vision) capabilities</w:t>
      </w:r>
      <w:r w:rsidRPr="00562968">
        <w:t xml:space="preserve"> to perform OCR, automatically read the menu items, prices, and descriptions, and populate their digital menu.</w:t>
      </w:r>
    </w:p>
    <w:p w14:paraId="0282A5D8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t>User Flow:</w:t>
      </w:r>
      <w:r w:rsidRPr="00562968">
        <w:t xml:space="preserve"> Owners will upload an image, and the frontend will display a "Review Your Scanned Items" screen where they can easily edit any AI-generated mistakes before saving the menu.</w:t>
      </w:r>
    </w:p>
    <w:p w14:paraId="692108B6" w14:textId="77777777" w:rsidR="00562968" w:rsidRPr="00562968" w:rsidRDefault="00562968" w:rsidP="00562968">
      <w:pPr>
        <w:numPr>
          <w:ilvl w:val="0"/>
          <w:numId w:val="5"/>
        </w:numPr>
      </w:pPr>
      <w:r w:rsidRPr="00562968">
        <w:rPr>
          <w:b/>
          <w:bCs/>
        </w:rPr>
        <w:t>The AI Smart Sommelier:</w:t>
      </w:r>
    </w:p>
    <w:p w14:paraId="335825A2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t>Concept:</w:t>
      </w:r>
      <w:r w:rsidRPr="00562968">
        <w:t xml:space="preserve"> An AI chatbot for diners. Customers can ask for recommendations (e.g., "What's a good spicy dish?"), and the AI, powered by our </w:t>
      </w:r>
      <w:r w:rsidRPr="00562968">
        <w:rPr>
          <w:b/>
          <w:bCs/>
        </w:rPr>
        <w:t>Java backend and the Google Gemini API</w:t>
      </w:r>
      <w:r w:rsidRPr="00562968">
        <w:t>, will suggest items directly from the restaurant's menu, creating a more interactive and helpful ordering experience.</w:t>
      </w:r>
    </w:p>
    <w:p w14:paraId="57A87777" w14:textId="77777777" w:rsidR="00562968" w:rsidRPr="00562968" w:rsidRDefault="00562968" w:rsidP="00562968">
      <w:pPr>
        <w:numPr>
          <w:ilvl w:val="0"/>
          <w:numId w:val="5"/>
        </w:numPr>
      </w:pPr>
      <w:r w:rsidRPr="00562968">
        <w:rPr>
          <w:b/>
          <w:bCs/>
        </w:rPr>
        <w:t>Automated Payments &amp; Subscriptions:</w:t>
      </w:r>
    </w:p>
    <w:p w14:paraId="74FBF23C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lastRenderedPageBreak/>
        <w:t>Concept:</w:t>
      </w:r>
      <w:r w:rsidRPr="00562968">
        <w:t xml:space="preserve"> Integration with a real payment gateway (like Stripe, or a local Bangladeshi alternative) to allow restaurant owners to subscribe to the Pro plan and manage their payments automatically, eliminating the need for manual processing.</w:t>
      </w:r>
    </w:p>
    <w:p w14:paraId="0088D81E" w14:textId="77777777" w:rsidR="00562968" w:rsidRPr="00562968" w:rsidRDefault="00562968" w:rsidP="00562968">
      <w:pPr>
        <w:numPr>
          <w:ilvl w:val="0"/>
          <w:numId w:val="5"/>
        </w:numPr>
      </w:pPr>
      <w:r w:rsidRPr="00562968">
        <w:rPr>
          <w:b/>
          <w:bCs/>
        </w:rPr>
        <w:t>The AI Business Forecaster:</w:t>
      </w:r>
    </w:p>
    <w:p w14:paraId="1CD7B52B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t>Concept:</w:t>
      </w:r>
      <w:r w:rsidRPr="00562968">
        <w:t xml:space="preserve"> </w:t>
      </w:r>
      <w:proofErr w:type="gramStart"/>
      <w:r w:rsidRPr="00562968">
        <w:t>An analytics</w:t>
      </w:r>
      <w:proofErr w:type="gramEnd"/>
      <w:r w:rsidRPr="00562968">
        <w:t xml:space="preserve"> feature on the owner's dashboard that uses historical sales data to provide simple, actionable insights. This could include predicting popular items for the day, identifying slow-moving inventory, or suggesting optimal pricing.</w:t>
      </w:r>
    </w:p>
    <w:p w14:paraId="1A4DE3ED" w14:textId="77777777" w:rsidR="00562968" w:rsidRPr="00562968" w:rsidRDefault="00562968" w:rsidP="00562968">
      <w:pPr>
        <w:numPr>
          <w:ilvl w:val="0"/>
          <w:numId w:val="5"/>
        </w:numPr>
      </w:pPr>
      <w:r w:rsidRPr="00562968">
        <w:rPr>
          <w:b/>
          <w:bCs/>
        </w:rPr>
        <w:t>The Super Admin Dashboard:</w:t>
      </w:r>
    </w:p>
    <w:p w14:paraId="392DCE02" w14:textId="77777777" w:rsidR="00562968" w:rsidRPr="00562968" w:rsidRDefault="00562968" w:rsidP="00562968">
      <w:pPr>
        <w:numPr>
          <w:ilvl w:val="1"/>
          <w:numId w:val="5"/>
        </w:numPr>
      </w:pPr>
      <w:r w:rsidRPr="00562968">
        <w:rPr>
          <w:b/>
          <w:bCs/>
        </w:rPr>
        <w:t>Concept:</w:t>
      </w:r>
      <w:r w:rsidRPr="00562968">
        <w:t xml:space="preserve"> Building a full, professional user interface for our internal team to easily manage all users, process subscriptions, view platform-wide analytics, and efficiently handle customer support inquiries.</w:t>
      </w:r>
    </w:p>
    <w:p w14:paraId="13118A03" w14:textId="77777777" w:rsidR="005A7273" w:rsidRDefault="005A7273"/>
    <w:sectPr w:rsidR="005A7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53C89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A26C76"/>
    <w:multiLevelType w:val="multilevel"/>
    <w:tmpl w:val="85C2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9C4F75"/>
    <w:multiLevelType w:val="multilevel"/>
    <w:tmpl w:val="F894F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86316"/>
    <w:multiLevelType w:val="multilevel"/>
    <w:tmpl w:val="1F3E1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D7083A"/>
    <w:multiLevelType w:val="multilevel"/>
    <w:tmpl w:val="AC188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ED4EF1"/>
    <w:multiLevelType w:val="multilevel"/>
    <w:tmpl w:val="7F44C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9489611">
    <w:abstractNumId w:val="3"/>
  </w:num>
  <w:num w:numId="2" w16cid:durableId="1713072597">
    <w:abstractNumId w:val="4"/>
  </w:num>
  <w:num w:numId="3" w16cid:durableId="1570923249">
    <w:abstractNumId w:val="5"/>
  </w:num>
  <w:num w:numId="4" w16cid:durableId="642976227">
    <w:abstractNumId w:val="2"/>
  </w:num>
  <w:num w:numId="5" w16cid:durableId="775176714">
    <w:abstractNumId w:val="1"/>
  </w:num>
  <w:num w:numId="6" w16cid:durableId="64423543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4442"/>
    <w:rsid w:val="000736A6"/>
    <w:rsid w:val="00562968"/>
    <w:rsid w:val="005A7273"/>
    <w:rsid w:val="00E8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DF0377-DCE1-4479-8D8F-10B739380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44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44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44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44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4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4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4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4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4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4442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4442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4442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44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4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4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4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4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4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44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E84442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44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E84442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E844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4442"/>
    <w:rPr>
      <w:rFonts w:cs="Mang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44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44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44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4442"/>
    <w:rPr>
      <w:rFonts w:cs="Mang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444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0736A6"/>
    <w:pPr>
      <w:spacing w:before="180" w:after="180" w:line="240" w:lineRule="auto"/>
    </w:pPr>
    <w:rPr>
      <w:rFonts w:cstheme="minorBidi"/>
      <w:kern w:val="0"/>
      <w:sz w:val="24"/>
      <w:szCs w:val="24"/>
      <w:lang w:bidi="ar-SA"/>
      <w14:ligatures w14:val="none"/>
    </w:rPr>
  </w:style>
  <w:style w:type="paragraph" w:customStyle="1" w:styleId="Compact">
    <w:name w:val="Compact"/>
    <w:basedOn w:val="BodyText"/>
    <w:qFormat/>
    <w:rsid w:val="000736A6"/>
    <w:pPr>
      <w:spacing w:before="36" w:after="36" w:line="240" w:lineRule="auto"/>
    </w:pPr>
    <w:rPr>
      <w:rFonts w:cstheme="minorBidi"/>
      <w:kern w:val="0"/>
      <w:sz w:val="24"/>
      <w:szCs w:val="24"/>
      <w:lang w:bidi="ar-SA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0736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36A6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01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51</Words>
  <Characters>4284</Characters>
  <Application>Microsoft Office Word</Application>
  <DocSecurity>0</DocSecurity>
  <Lines>35</Lines>
  <Paragraphs>10</Paragraphs>
  <ScaleCrop>false</ScaleCrop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Faisal Sheam</dc:creator>
  <cp:keywords/>
  <dc:description/>
  <cp:lastModifiedBy>Arif Faisal Sheam</cp:lastModifiedBy>
  <cp:revision>4</cp:revision>
  <dcterms:created xsi:type="dcterms:W3CDTF">2025-07-04T16:43:00Z</dcterms:created>
  <dcterms:modified xsi:type="dcterms:W3CDTF">2025-07-04T16:47:00Z</dcterms:modified>
</cp:coreProperties>
</file>